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horzAnchor="margin" w:tblpY="611"/>
        <w:tblW w:w="0" w:type="auto"/>
        <w:tblLook w:val="04A0" w:firstRow="1" w:lastRow="0" w:firstColumn="1" w:lastColumn="0" w:noHBand="0" w:noVBand="1"/>
      </w:tblPr>
      <w:tblGrid>
        <w:gridCol w:w="715"/>
        <w:gridCol w:w="8635"/>
      </w:tblGrid>
      <w:tr w:rsidR="00CF2441" w:rsidRPr="00CF2441" w:rsidTr="00FB2CE2">
        <w:trPr>
          <w:trHeight w:val="300"/>
        </w:trPr>
        <w:tc>
          <w:tcPr>
            <w:tcW w:w="9350" w:type="dxa"/>
            <w:gridSpan w:val="2"/>
            <w:noWrap/>
          </w:tcPr>
          <w:p w:rsidR="00CF2441" w:rsidRPr="00CF2441" w:rsidRDefault="00FB2CE2" w:rsidP="00FB2CE2">
            <w:pPr>
              <w:rPr>
                <w:b/>
              </w:rPr>
            </w:pPr>
            <w:r>
              <w:rPr>
                <w:b/>
              </w:rPr>
              <w:t xml:space="preserve">Item </w:t>
            </w:r>
            <w:bookmarkStart w:id="0" w:name="_GoBack"/>
            <w:bookmarkEnd w:id="0"/>
            <w:r w:rsidR="00CF2441" w:rsidRPr="00CF2441">
              <w:rPr>
                <w:b/>
              </w:rPr>
              <w:t>A2. Do you have any suggestions to improve the videos?</w:t>
            </w:r>
            <w:r w:rsidR="00CF2441" w:rsidRPr="00CF2441">
              <w:rPr>
                <w:b/>
              </w:rPr>
              <w:tab/>
            </w:r>
            <w:r w:rsidR="00CF2441" w:rsidRPr="00CF2441">
              <w:rPr>
                <w:b/>
              </w:rPr>
              <w:tab/>
            </w:r>
          </w:p>
        </w:tc>
      </w:tr>
      <w:tr w:rsidR="00CF2441" w:rsidRPr="00CF2441" w:rsidTr="00FB2CE2">
        <w:trPr>
          <w:trHeight w:val="300"/>
        </w:trPr>
        <w:tc>
          <w:tcPr>
            <w:tcW w:w="715" w:type="dxa"/>
            <w:noWrap/>
          </w:tcPr>
          <w:p w:rsidR="00CF2441" w:rsidRPr="00CF2441" w:rsidRDefault="00CF2441" w:rsidP="00FB2CE2">
            <w:pPr>
              <w:jc w:val="center"/>
              <w:rPr>
                <w:b/>
              </w:rPr>
            </w:pPr>
            <w:r w:rsidRPr="00CF2441">
              <w:rPr>
                <w:b/>
              </w:rPr>
              <w:t>S. No</w:t>
            </w:r>
          </w:p>
        </w:tc>
        <w:tc>
          <w:tcPr>
            <w:tcW w:w="8635" w:type="dxa"/>
            <w:noWrap/>
          </w:tcPr>
          <w:p w:rsidR="00CF2441" w:rsidRPr="00CF2441" w:rsidRDefault="00CF2441" w:rsidP="00FB2CE2">
            <w:pPr>
              <w:jc w:val="center"/>
              <w:rPr>
                <w:b/>
              </w:rPr>
            </w:pPr>
            <w:r w:rsidRPr="00CF2441">
              <w:rPr>
                <w:b/>
              </w:rPr>
              <w:t>Students’ comments</w:t>
            </w:r>
          </w:p>
        </w:tc>
      </w:tr>
      <w:tr w:rsidR="00CF2441" w:rsidRPr="00CF2441" w:rsidTr="00FB2CE2">
        <w:trPr>
          <w:trHeight w:val="300"/>
        </w:trPr>
        <w:tc>
          <w:tcPr>
            <w:tcW w:w="715" w:type="dxa"/>
            <w:noWrap/>
            <w:hideMark/>
          </w:tcPr>
          <w:p w:rsidR="00CF2441" w:rsidRPr="00CF2441" w:rsidRDefault="00CF2441" w:rsidP="00FB2CE2">
            <w:r w:rsidRPr="00CF2441">
              <w:t>1</w:t>
            </w:r>
          </w:p>
        </w:tc>
        <w:tc>
          <w:tcPr>
            <w:tcW w:w="8635" w:type="dxa"/>
            <w:noWrap/>
            <w:hideMark/>
          </w:tcPr>
          <w:p w:rsidR="00CF2441" w:rsidRPr="00CF2441" w:rsidRDefault="00CF2441" w:rsidP="00FB2CE2">
            <w:r w:rsidRPr="00CF2441">
              <w:t>The voice could be a bit louder and slower in pace.</w:t>
            </w:r>
          </w:p>
        </w:tc>
      </w:tr>
      <w:tr w:rsidR="00CF2441" w:rsidRPr="00CF2441" w:rsidTr="00FB2CE2">
        <w:trPr>
          <w:trHeight w:val="300"/>
        </w:trPr>
        <w:tc>
          <w:tcPr>
            <w:tcW w:w="715" w:type="dxa"/>
            <w:noWrap/>
            <w:hideMark/>
          </w:tcPr>
          <w:p w:rsidR="00CF2441" w:rsidRPr="00CF2441" w:rsidRDefault="00CF2441" w:rsidP="00FB2CE2">
            <w:r w:rsidRPr="00CF2441">
              <w:t>2</w:t>
            </w:r>
          </w:p>
        </w:tc>
        <w:tc>
          <w:tcPr>
            <w:tcW w:w="8635" w:type="dxa"/>
            <w:noWrap/>
            <w:hideMark/>
          </w:tcPr>
          <w:p w:rsidR="00CF2441" w:rsidRPr="00CF2441" w:rsidRDefault="00CF2441" w:rsidP="00FB2CE2">
            <w:r w:rsidRPr="00CF2441">
              <w:t xml:space="preserve">In the 3 minute </w:t>
            </w:r>
            <w:r w:rsidRPr="00FB2CE2">
              <w:rPr>
                <w:noProof/>
              </w:rPr>
              <w:t>video</w:t>
            </w:r>
            <w:r w:rsidRPr="00CF2441">
              <w:t xml:space="preserve"> it was very full. Just your face and you were reading the whole thing. Apart from </w:t>
            </w:r>
            <w:r w:rsidRPr="00FB2CE2">
              <w:rPr>
                <w:noProof/>
              </w:rPr>
              <w:t>that</w:t>
            </w:r>
            <w:r w:rsidRPr="00CF2441">
              <w:t xml:space="preserve"> you could have tried some jokes.</w:t>
            </w:r>
          </w:p>
        </w:tc>
      </w:tr>
      <w:tr w:rsidR="00CF2441" w:rsidRPr="00CF2441" w:rsidTr="00FB2CE2">
        <w:trPr>
          <w:trHeight w:val="300"/>
        </w:trPr>
        <w:tc>
          <w:tcPr>
            <w:tcW w:w="715" w:type="dxa"/>
            <w:noWrap/>
            <w:hideMark/>
          </w:tcPr>
          <w:p w:rsidR="00CF2441" w:rsidRPr="00CF2441" w:rsidRDefault="00CF2441" w:rsidP="00FB2CE2">
            <w:r w:rsidRPr="00CF2441">
              <w:t>3</w:t>
            </w:r>
          </w:p>
        </w:tc>
        <w:tc>
          <w:tcPr>
            <w:tcW w:w="8635" w:type="dxa"/>
            <w:noWrap/>
            <w:hideMark/>
          </w:tcPr>
          <w:p w:rsidR="00CF2441" w:rsidRPr="00CF2441" w:rsidRDefault="00CF2441" w:rsidP="00FB2CE2">
            <w:r w:rsidRPr="00CF2441">
              <w:t>Use more colors and graphics. I hate white background. Don't sit and say. Stand change expressions. Good job, sir. I respect you for all the efforts you take for us.</w:t>
            </w:r>
          </w:p>
        </w:tc>
      </w:tr>
      <w:tr w:rsidR="00CF2441" w:rsidRPr="00CF2441" w:rsidTr="00FB2CE2">
        <w:trPr>
          <w:trHeight w:val="300"/>
        </w:trPr>
        <w:tc>
          <w:tcPr>
            <w:tcW w:w="715" w:type="dxa"/>
            <w:noWrap/>
            <w:hideMark/>
          </w:tcPr>
          <w:p w:rsidR="00CF2441" w:rsidRPr="00CF2441" w:rsidRDefault="00CF2441" w:rsidP="00FB2CE2">
            <w:r w:rsidRPr="00CF2441">
              <w:t>4</w:t>
            </w:r>
          </w:p>
        </w:tc>
        <w:tc>
          <w:tcPr>
            <w:tcW w:w="8635" w:type="dxa"/>
            <w:noWrap/>
            <w:hideMark/>
          </w:tcPr>
          <w:p w:rsidR="00CF2441" w:rsidRPr="00CF2441" w:rsidRDefault="00CF2441" w:rsidP="00FB2CE2">
            <w:r w:rsidRPr="00CF2441">
              <w:t xml:space="preserve">Not every concept in </w:t>
            </w:r>
            <w:r w:rsidRPr="00FB2CE2">
              <w:rPr>
                <w:noProof/>
              </w:rPr>
              <w:t>ppt</w:t>
            </w:r>
            <w:r w:rsidRPr="00CF2441">
              <w:t xml:space="preserve"> </w:t>
            </w:r>
            <w:r w:rsidRPr="00FB2CE2">
              <w:rPr>
                <w:noProof/>
              </w:rPr>
              <w:t>was covered</w:t>
            </w:r>
            <w:r w:rsidRPr="00CF2441">
              <w:t xml:space="preserve"> in the </w:t>
            </w:r>
            <w:r w:rsidRPr="00FB2CE2">
              <w:rPr>
                <w:noProof/>
              </w:rPr>
              <w:t>3 minute</w:t>
            </w:r>
            <w:r w:rsidRPr="00CF2441">
              <w:t xml:space="preserve"> lesson. I think this happened because of the 3 minute time barrier. </w:t>
            </w:r>
            <w:r w:rsidRPr="00FB2CE2">
              <w:rPr>
                <w:noProof/>
              </w:rPr>
              <w:t>Instead</w:t>
            </w:r>
            <w:r w:rsidRPr="00CF2441">
              <w:t xml:space="preserve"> you may use 4-5 minutes and explain all concepts. </w:t>
            </w:r>
          </w:p>
        </w:tc>
      </w:tr>
      <w:tr w:rsidR="00CF2441" w:rsidRPr="00CF2441" w:rsidTr="00FB2CE2">
        <w:trPr>
          <w:trHeight w:val="300"/>
        </w:trPr>
        <w:tc>
          <w:tcPr>
            <w:tcW w:w="715" w:type="dxa"/>
            <w:noWrap/>
            <w:hideMark/>
          </w:tcPr>
          <w:p w:rsidR="00CF2441" w:rsidRPr="00CF2441" w:rsidRDefault="00CF2441" w:rsidP="00FB2CE2">
            <w:r w:rsidRPr="00CF2441">
              <w:t>5</w:t>
            </w:r>
          </w:p>
        </w:tc>
        <w:tc>
          <w:tcPr>
            <w:tcW w:w="8635" w:type="dxa"/>
            <w:noWrap/>
            <w:hideMark/>
          </w:tcPr>
          <w:p w:rsidR="00CF2441" w:rsidRPr="00CF2441" w:rsidRDefault="00CF2441" w:rsidP="00FB2CE2">
            <w:r w:rsidRPr="00CF2441">
              <w:t>Use of pictures related to clinical conditions will be helpful.</w:t>
            </w:r>
          </w:p>
        </w:tc>
      </w:tr>
      <w:tr w:rsidR="00CF2441" w:rsidRPr="00CF2441" w:rsidTr="00FB2CE2">
        <w:trPr>
          <w:trHeight w:val="300"/>
        </w:trPr>
        <w:tc>
          <w:tcPr>
            <w:tcW w:w="715" w:type="dxa"/>
            <w:noWrap/>
            <w:hideMark/>
          </w:tcPr>
          <w:p w:rsidR="00CF2441" w:rsidRPr="00CF2441" w:rsidRDefault="00CF2441" w:rsidP="00FB2CE2">
            <w:r w:rsidRPr="00CF2441">
              <w:t>6</w:t>
            </w:r>
          </w:p>
        </w:tc>
        <w:tc>
          <w:tcPr>
            <w:tcW w:w="8635" w:type="dxa"/>
            <w:noWrap/>
            <w:hideMark/>
          </w:tcPr>
          <w:p w:rsidR="00CF2441" w:rsidRPr="00CF2441" w:rsidRDefault="00CF2441" w:rsidP="00FB2CE2">
            <w:r w:rsidRPr="00CF2441">
              <w:t>Don’t see any need to do them better. They are as concise as they can be. Good job, sir.</w:t>
            </w:r>
          </w:p>
        </w:tc>
      </w:tr>
      <w:tr w:rsidR="00CF2441" w:rsidRPr="00CF2441" w:rsidTr="00FB2CE2">
        <w:trPr>
          <w:trHeight w:val="300"/>
        </w:trPr>
        <w:tc>
          <w:tcPr>
            <w:tcW w:w="715" w:type="dxa"/>
            <w:noWrap/>
            <w:hideMark/>
          </w:tcPr>
          <w:p w:rsidR="00CF2441" w:rsidRPr="00CF2441" w:rsidRDefault="00CF2441" w:rsidP="00FB2CE2">
            <w:r w:rsidRPr="00CF2441">
              <w:t>7</w:t>
            </w:r>
          </w:p>
        </w:tc>
        <w:tc>
          <w:tcPr>
            <w:tcW w:w="8635" w:type="dxa"/>
            <w:noWrap/>
            <w:hideMark/>
          </w:tcPr>
          <w:p w:rsidR="00CF2441" w:rsidRPr="00CF2441" w:rsidRDefault="00CF2441" w:rsidP="00FB2CE2">
            <w:r w:rsidRPr="00FB2CE2">
              <w:rPr>
                <w:noProof/>
              </w:rPr>
              <w:t>The 3 minute lesson video is nice but it would be more useful if it is more explanatory.</w:t>
            </w:r>
            <w:r w:rsidRPr="00CF2441">
              <w:t xml:space="preserve"> And the video can be used to explain complex topics which students tend to forget so that we can hear your lesson on that topic again. </w:t>
            </w:r>
          </w:p>
        </w:tc>
      </w:tr>
      <w:tr w:rsidR="00CF2441" w:rsidRPr="00CF2441" w:rsidTr="00FB2CE2">
        <w:trPr>
          <w:trHeight w:val="300"/>
        </w:trPr>
        <w:tc>
          <w:tcPr>
            <w:tcW w:w="715" w:type="dxa"/>
            <w:noWrap/>
            <w:hideMark/>
          </w:tcPr>
          <w:p w:rsidR="00CF2441" w:rsidRPr="00CF2441" w:rsidRDefault="00CF2441" w:rsidP="00FB2CE2">
            <w:r w:rsidRPr="00CF2441">
              <w:t>8</w:t>
            </w:r>
          </w:p>
        </w:tc>
        <w:tc>
          <w:tcPr>
            <w:tcW w:w="8635" w:type="dxa"/>
            <w:noWrap/>
            <w:hideMark/>
          </w:tcPr>
          <w:p w:rsidR="00CF2441" w:rsidRPr="00CF2441" w:rsidRDefault="00CF2441" w:rsidP="00FB2CE2">
            <w:r w:rsidRPr="00CF2441">
              <w:t xml:space="preserve">Instead of using same sentences in the slides it could be better if you can use your </w:t>
            </w:r>
            <w:r w:rsidRPr="00FB2CE2">
              <w:rPr>
                <w:noProof/>
              </w:rPr>
              <w:t>own</w:t>
            </w:r>
            <w:r w:rsidRPr="00CF2441">
              <w:t xml:space="preserve"> language and explain.</w:t>
            </w:r>
          </w:p>
        </w:tc>
      </w:tr>
      <w:tr w:rsidR="00CF2441" w:rsidRPr="00CF2441" w:rsidTr="00FB2CE2">
        <w:trPr>
          <w:trHeight w:val="300"/>
        </w:trPr>
        <w:tc>
          <w:tcPr>
            <w:tcW w:w="715" w:type="dxa"/>
            <w:noWrap/>
            <w:hideMark/>
          </w:tcPr>
          <w:p w:rsidR="00CF2441" w:rsidRPr="00CF2441" w:rsidRDefault="00CF2441" w:rsidP="00FB2CE2">
            <w:r w:rsidRPr="00CF2441">
              <w:t>9</w:t>
            </w:r>
          </w:p>
        </w:tc>
        <w:tc>
          <w:tcPr>
            <w:tcW w:w="8635" w:type="dxa"/>
            <w:noWrap/>
            <w:hideMark/>
          </w:tcPr>
          <w:p w:rsidR="00CF2441" w:rsidRPr="00CF2441" w:rsidRDefault="00CF2441" w:rsidP="00FB2CE2">
            <w:r w:rsidRPr="00CF2441">
              <w:t>Make it easier to download.</w:t>
            </w:r>
          </w:p>
        </w:tc>
      </w:tr>
      <w:tr w:rsidR="00CF2441" w:rsidRPr="00CF2441" w:rsidTr="00FB2CE2">
        <w:trPr>
          <w:trHeight w:val="300"/>
        </w:trPr>
        <w:tc>
          <w:tcPr>
            <w:tcW w:w="715" w:type="dxa"/>
            <w:noWrap/>
            <w:hideMark/>
          </w:tcPr>
          <w:p w:rsidR="00CF2441" w:rsidRPr="00CF2441" w:rsidRDefault="00CF2441" w:rsidP="00FB2CE2">
            <w:r w:rsidRPr="00CF2441">
              <w:t>10</w:t>
            </w:r>
          </w:p>
        </w:tc>
        <w:tc>
          <w:tcPr>
            <w:tcW w:w="8635" w:type="dxa"/>
            <w:noWrap/>
            <w:hideMark/>
          </w:tcPr>
          <w:p w:rsidR="00CF2441" w:rsidRPr="00CF2441" w:rsidRDefault="00CF2441" w:rsidP="00FB2CE2">
            <w:r w:rsidRPr="00CF2441">
              <w:t>Encourage to continue it for future batches. Animations and background music required.</w:t>
            </w:r>
          </w:p>
        </w:tc>
      </w:tr>
      <w:tr w:rsidR="00CF2441" w:rsidRPr="00CF2441" w:rsidTr="00FB2CE2">
        <w:trPr>
          <w:trHeight w:val="300"/>
        </w:trPr>
        <w:tc>
          <w:tcPr>
            <w:tcW w:w="715" w:type="dxa"/>
            <w:noWrap/>
            <w:hideMark/>
          </w:tcPr>
          <w:p w:rsidR="00CF2441" w:rsidRPr="00CF2441" w:rsidRDefault="00CF2441" w:rsidP="00FB2CE2">
            <w:r w:rsidRPr="00CF2441">
              <w:t>11</w:t>
            </w:r>
          </w:p>
        </w:tc>
        <w:tc>
          <w:tcPr>
            <w:tcW w:w="8635" w:type="dxa"/>
            <w:noWrap/>
            <w:hideMark/>
          </w:tcPr>
          <w:p w:rsidR="00CF2441" w:rsidRPr="00CF2441" w:rsidRDefault="00CF2441" w:rsidP="00FB2CE2">
            <w:r w:rsidRPr="00CF2441">
              <w:t>Video and sound quality.</w:t>
            </w:r>
          </w:p>
        </w:tc>
      </w:tr>
      <w:tr w:rsidR="00CF2441" w:rsidRPr="00CF2441" w:rsidTr="00FB2CE2">
        <w:trPr>
          <w:trHeight w:val="300"/>
        </w:trPr>
        <w:tc>
          <w:tcPr>
            <w:tcW w:w="715" w:type="dxa"/>
            <w:noWrap/>
            <w:hideMark/>
          </w:tcPr>
          <w:p w:rsidR="00CF2441" w:rsidRPr="00CF2441" w:rsidRDefault="00CF2441" w:rsidP="00FB2CE2">
            <w:r w:rsidRPr="00CF2441">
              <w:t>12</w:t>
            </w:r>
          </w:p>
        </w:tc>
        <w:tc>
          <w:tcPr>
            <w:tcW w:w="8635" w:type="dxa"/>
            <w:noWrap/>
            <w:hideMark/>
          </w:tcPr>
          <w:p w:rsidR="00CF2441" w:rsidRPr="00CF2441" w:rsidRDefault="00CF2441" w:rsidP="00FB2CE2">
            <w:r w:rsidRPr="00CF2441">
              <w:t>Very nice. Keep it up.</w:t>
            </w:r>
          </w:p>
        </w:tc>
      </w:tr>
      <w:tr w:rsidR="00CF2441" w:rsidRPr="00CF2441" w:rsidTr="00FB2CE2">
        <w:trPr>
          <w:trHeight w:val="300"/>
        </w:trPr>
        <w:tc>
          <w:tcPr>
            <w:tcW w:w="715" w:type="dxa"/>
            <w:noWrap/>
            <w:hideMark/>
          </w:tcPr>
          <w:p w:rsidR="00CF2441" w:rsidRPr="00CF2441" w:rsidRDefault="00CF2441" w:rsidP="00FB2CE2">
            <w:r w:rsidRPr="00CF2441">
              <w:t>13</w:t>
            </w:r>
          </w:p>
        </w:tc>
        <w:tc>
          <w:tcPr>
            <w:tcW w:w="8635" w:type="dxa"/>
            <w:noWrap/>
            <w:hideMark/>
          </w:tcPr>
          <w:p w:rsidR="00CF2441" w:rsidRPr="00CF2441" w:rsidRDefault="00CF2441" w:rsidP="00FB2CE2">
            <w:r w:rsidRPr="00CF2441">
              <w:t xml:space="preserve">You can make videos for every concept in biochemistry if you can and have come because you mentioned that each video is taking 6 hours. But it's a great move. </w:t>
            </w:r>
          </w:p>
        </w:tc>
      </w:tr>
      <w:tr w:rsidR="00CF2441" w:rsidRPr="00CF2441" w:rsidTr="00FB2CE2">
        <w:trPr>
          <w:trHeight w:val="300"/>
        </w:trPr>
        <w:tc>
          <w:tcPr>
            <w:tcW w:w="715" w:type="dxa"/>
            <w:noWrap/>
            <w:hideMark/>
          </w:tcPr>
          <w:p w:rsidR="00CF2441" w:rsidRPr="00CF2441" w:rsidRDefault="00CF2441" w:rsidP="00FB2CE2">
            <w:r w:rsidRPr="00CF2441">
              <w:t>14</w:t>
            </w:r>
          </w:p>
        </w:tc>
        <w:tc>
          <w:tcPr>
            <w:tcW w:w="8635" w:type="dxa"/>
            <w:noWrap/>
            <w:hideMark/>
          </w:tcPr>
          <w:p w:rsidR="00CF2441" w:rsidRPr="00CF2441" w:rsidRDefault="00CF2441" w:rsidP="00FB2CE2">
            <w:r w:rsidRPr="00CF2441">
              <w:t xml:space="preserve">Sound quality. </w:t>
            </w:r>
          </w:p>
        </w:tc>
      </w:tr>
      <w:tr w:rsidR="00CF2441" w:rsidRPr="00CF2441" w:rsidTr="00FB2CE2">
        <w:trPr>
          <w:trHeight w:val="300"/>
        </w:trPr>
        <w:tc>
          <w:tcPr>
            <w:tcW w:w="715" w:type="dxa"/>
            <w:noWrap/>
            <w:hideMark/>
          </w:tcPr>
          <w:p w:rsidR="00CF2441" w:rsidRPr="00CF2441" w:rsidRDefault="00CF2441" w:rsidP="00FB2CE2">
            <w:r w:rsidRPr="00CF2441">
              <w:t>15</w:t>
            </w:r>
          </w:p>
        </w:tc>
        <w:tc>
          <w:tcPr>
            <w:tcW w:w="8635" w:type="dxa"/>
            <w:noWrap/>
            <w:hideMark/>
          </w:tcPr>
          <w:p w:rsidR="00CF2441" w:rsidRPr="00CF2441" w:rsidRDefault="00CF2441" w:rsidP="00FB2CE2">
            <w:r w:rsidRPr="00CF2441">
              <w:t>Expand to other topics as well.</w:t>
            </w:r>
          </w:p>
        </w:tc>
      </w:tr>
      <w:tr w:rsidR="00CF2441" w:rsidRPr="00CF2441" w:rsidTr="00FB2CE2">
        <w:trPr>
          <w:trHeight w:val="300"/>
        </w:trPr>
        <w:tc>
          <w:tcPr>
            <w:tcW w:w="715" w:type="dxa"/>
            <w:noWrap/>
            <w:hideMark/>
          </w:tcPr>
          <w:p w:rsidR="00CF2441" w:rsidRPr="00CF2441" w:rsidRDefault="00CF2441" w:rsidP="00FB2CE2">
            <w:r w:rsidRPr="00CF2441">
              <w:t>16</w:t>
            </w:r>
          </w:p>
        </w:tc>
        <w:tc>
          <w:tcPr>
            <w:tcW w:w="8635" w:type="dxa"/>
            <w:noWrap/>
            <w:hideMark/>
          </w:tcPr>
          <w:p w:rsidR="00CF2441" w:rsidRPr="00CF2441" w:rsidRDefault="00CF2441" w:rsidP="00FB2CE2">
            <w:r w:rsidRPr="00CF2441">
              <w:t>Can you please cover other important topics from different chapters.</w:t>
            </w:r>
          </w:p>
        </w:tc>
      </w:tr>
      <w:tr w:rsidR="00CF2441" w:rsidRPr="00CF2441" w:rsidTr="00FB2CE2">
        <w:trPr>
          <w:trHeight w:val="300"/>
        </w:trPr>
        <w:tc>
          <w:tcPr>
            <w:tcW w:w="715" w:type="dxa"/>
            <w:noWrap/>
            <w:hideMark/>
          </w:tcPr>
          <w:p w:rsidR="00CF2441" w:rsidRPr="00CF2441" w:rsidRDefault="00CF2441" w:rsidP="00FB2CE2">
            <w:r w:rsidRPr="00CF2441">
              <w:t>17</w:t>
            </w:r>
          </w:p>
        </w:tc>
        <w:tc>
          <w:tcPr>
            <w:tcW w:w="8635" w:type="dxa"/>
            <w:noWrap/>
            <w:hideMark/>
          </w:tcPr>
          <w:p w:rsidR="00CF2441" w:rsidRPr="00CF2441" w:rsidRDefault="00CF2441" w:rsidP="00FB2CE2">
            <w:r w:rsidRPr="00CF2441">
              <w:t>I hope this is extended for the lectures. Good effort.</w:t>
            </w:r>
          </w:p>
        </w:tc>
      </w:tr>
      <w:tr w:rsidR="00CF2441" w:rsidRPr="00CF2441" w:rsidTr="00FB2CE2">
        <w:trPr>
          <w:trHeight w:val="300"/>
        </w:trPr>
        <w:tc>
          <w:tcPr>
            <w:tcW w:w="715" w:type="dxa"/>
            <w:noWrap/>
            <w:hideMark/>
          </w:tcPr>
          <w:p w:rsidR="00CF2441" w:rsidRPr="00CF2441" w:rsidRDefault="00CF2441" w:rsidP="00FB2CE2">
            <w:r w:rsidRPr="00CF2441">
              <w:t>18</w:t>
            </w:r>
          </w:p>
        </w:tc>
        <w:tc>
          <w:tcPr>
            <w:tcW w:w="8635" w:type="dxa"/>
            <w:noWrap/>
            <w:hideMark/>
          </w:tcPr>
          <w:p w:rsidR="00CF2441" w:rsidRPr="00CF2441" w:rsidRDefault="00CF2441" w:rsidP="00FB2CE2">
            <w:r w:rsidRPr="00CF2441">
              <w:t>It would be better if the video had a synopsis on what are the topics that are covered.</w:t>
            </w:r>
          </w:p>
        </w:tc>
      </w:tr>
      <w:tr w:rsidR="00CF2441" w:rsidRPr="00CF2441" w:rsidTr="00FB2CE2">
        <w:trPr>
          <w:trHeight w:val="300"/>
        </w:trPr>
        <w:tc>
          <w:tcPr>
            <w:tcW w:w="715" w:type="dxa"/>
            <w:noWrap/>
            <w:hideMark/>
          </w:tcPr>
          <w:p w:rsidR="00CF2441" w:rsidRPr="00CF2441" w:rsidRDefault="00CF2441" w:rsidP="00FB2CE2">
            <w:r w:rsidRPr="00CF2441">
              <w:t>19</w:t>
            </w:r>
          </w:p>
        </w:tc>
        <w:tc>
          <w:tcPr>
            <w:tcW w:w="8635" w:type="dxa"/>
            <w:noWrap/>
            <w:hideMark/>
          </w:tcPr>
          <w:p w:rsidR="00CF2441" w:rsidRPr="00CF2441" w:rsidRDefault="00CF2441" w:rsidP="00FB2CE2">
            <w:r w:rsidRPr="00CF2441">
              <w:t>Nothing. Thank you so much sir for spending so much of your time for us.</w:t>
            </w:r>
          </w:p>
        </w:tc>
      </w:tr>
      <w:tr w:rsidR="00CF2441" w:rsidRPr="00CF2441" w:rsidTr="00FB2CE2">
        <w:trPr>
          <w:trHeight w:val="300"/>
        </w:trPr>
        <w:tc>
          <w:tcPr>
            <w:tcW w:w="715" w:type="dxa"/>
            <w:noWrap/>
            <w:hideMark/>
          </w:tcPr>
          <w:p w:rsidR="00CF2441" w:rsidRPr="00CF2441" w:rsidRDefault="00CF2441" w:rsidP="00FB2CE2">
            <w:r w:rsidRPr="00CF2441">
              <w:t>20</w:t>
            </w:r>
          </w:p>
        </w:tc>
        <w:tc>
          <w:tcPr>
            <w:tcW w:w="8635" w:type="dxa"/>
            <w:noWrap/>
            <w:hideMark/>
          </w:tcPr>
          <w:p w:rsidR="00CF2441" w:rsidRPr="00CF2441" w:rsidRDefault="00CF2441" w:rsidP="00FB2CE2">
            <w:r w:rsidRPr="00CF2441">
              <w:t>Include all data from the ppt slide if possible.</w:t>
            </w:r>
          </w:p>
        </w:tc>
      </w:tr>
      <w:tr w:rsidR="00CF2441" w:rsidRPr="00CF2441" w:rsidTr="00FB2CE2">
        <w:trPr>
          <w:trHeight w:val="300"/>
        </w:trPr>
        <w:tc>
          <w:tcPr>
            <w:tcW w:w="715" w:type="dxa"/>
            <w:noWrap/>
            <w:hideMark/>
          </w:tcPr>
          <w:p w:rsidR="00CF2441" w:rsidRPr="00CF2441" w:rsidRDefault="00CF2441" w:rsidP="00FB2CE2">
            <w:r w:rsidRPr="00CF2441">
              <w:t>21</w:t>
            </w:r>
          </w:p>
        </w:tc>
        <w:tc>
          <w:tcPr>
            <w:tcW w:w="8635" w:type="dxa"/>
            <w:noWrap/>
            <w:hideMark/>
          </w:tcPr>
          <w:p w:rsidR="00CF2441" w:rsidRPr="00CF2441" w:rsidRDefault="00CF2441" w:rsidP="00FB2CE2">
            <w:r w:rsidRPr="00CF2441">
              <w:t>Could you make the presentations a little more elaborate as in explaining stuff a bit more may be making it 5 minutes or so.</w:t>
            </w:r>
          </w:p>
        </w:tc>
      </w:tr>
      <w:tr w:rsidR="00CF2441" w:rsidRPr="00CF2441" w:rsidTr="00FB2CE2">
        <w:trPr>
          <w:trHeight w:val="300"/>
        </w:trPr>
        <w:tc>
          <w:tcPr>
            <w:tcW w:w="715" w:type="dxa"/>
            <w:noWrap/>
            <w:hideMark/>
          </w:tcPr>
          <w:p w:rsidR="00CF2441" w:rsidRPr="00CF2441" w:rsidRDefault="00CF2441" w:rsidP="00FB2CE2">
            <w:r w:rsidRPr="00CF2441">
              <w:t>22</w:t>
            </w:r>
          </w:p>
        </w:tc>
        <w:tc>
          <w:tcPr>
            <w:tcW w:w="8635" w:type="dxa"/>
            <w:noWrap/>
            <w:hideMark/>
          </w:tcPr>
          <w:p w:rsidR="00CF2441" w:rsidRPr="00CF2441" w:rsidRDefault="00CF2441" w:rsidP="00FB2CE2">
            <w:r w:rsidRPr="00CF2441">
              <w:t>Better audio quality. Longer videos with more concepts.</w:t>
            </w:r>
          </w:p>
        </w:tc>
      </w:tr>
      <w:tr w:rsidR="00CF2441" w:rsidRPr="00CF2441" w:rsidTr="00FB2CE2">
        <w:trPr>
          <w:trHeight w:val="300"/>
        </w:trPr>
        <w:tc>
          <w:tcPr>
            <w:tcW w:w="715" w:type="dxa"/>
            <w:noWrap/>
            <w:hideMark/>
          </w:tcPr>
          <w:p w:rsidR="00CF2441" w:rsidRPr="00CF2441" w:rsidRDefault="00CF2441" w:rsidP="00FB2CE2">
            <w:r w:rsidRPr="00CF2441">
              <w:t>23</w:t>
            </w:r>
          </w:p>
        </w:tc>
        <w:tc>
          <w:tcPr>
            <w:tcW w:w="8635" w:type="dxa"/>
            <w:noWrap/>
            <w:hideMark/>
          </w:tcPr>
          <w:p w:rsidR="00CF2441" w:rsidRPr="00CF2441" w:rsidRDefault="00CF2441" w:rsidP="00FB2CE2">
            <w:r w:rsidRPr="00CF2441">
              <w:t>Increase the minutes.</w:t>
            </w:r>
          </w:p>
        </w:tc>
      </w:tr>
      <w:tr w:rsidR="00CF2441" w:rsidRPr="00CF2441" w:rsidTr="00FB2CE2">
        <w:trPr>
          <w:trHeight w:val="300"/>
        </w:trPr>
        <w:tc>
          <w:tcPr>
            <w:tcW w:w="715" w:type="dxa"/>
            <w:noWrap/>
            <w:hideMark/>
          </w:tcPr>
          <w:p w:rsidR="00CF2441" w:rsidRPr="00CF2441" w:rsidRDefault="00CF2441" w:rsidP="00FB2CE2">
            <w:r w:rsidRPr="00CF2441">
              <w:t>24</w:t>
            </w:r>
          </w:p>
        </w:tc>
        <w:tc>
          <w:tcPr>
            <w:tcW w:w="8635" w:type="dxa"/>
            <w:noWrap/>
            <w:hideMark/>
          </w:tcPr>
          <w:p w:rsidR="00CF2441" w:rsidRPr="00CF2441" w:rsidRDefault="00CF2441" w:rsidP="00FB2CE2">
            <w:r w:rsidRPr="00CF2441">
              <w:t>A little more elaborate a minute longer video would have been better.</w:t>
            </w:r>
          </w:p>
        </w:tc>
      </w:tr>
      <w:tr w:rsidR="00CF2441" w:rsidRPr="00CF2441" w:rsidTr="00FB2CE2">
        <w:trPr>
          <w:trHeight w:val="300"/>
        </w:trPr>
        <w:tc>
          <w:tcPr>
            <w:tcW w:w="715" w:type="dxa"/>
            <w:noWrap/>
            <w:hideMark/>
          </w:tcPr>
          <w:p w:rsidR="00CF2441" w:rsidRPr="00CF2441" w:rsidRDefault="00CF2441" w:rsidP="00FB2CE2">
            <w:r w:rsidRPr="00CF2441">
              <w:t>25</w:t>
            </w:r>
          </w:p>
        </w:tc>
        <w:tc>
          <w:tcPr>
            <w:tcW w:w="8635" w:type="dxa"/>
            <w:noWrap/>
            <w:hideMark/>
          </w:tcPr>
          <w:p w:rsidR="00CF2441" w:rsidRPr="00CF2441" w:rsidRDefault="00CF2441" w:rsidP="00FB2CE2">
            <w:r w:rsidRPr="00CF2441">
              <w:t>Put more concepts in it.</w:t>
            </w:r>
          </w:p>
        </w:tc>
      </w:tr>
      <w:tr w:rsidR="00CF2441" w:rsidRPr="00CF2441" w:rsidTr="00FB2CE2">
        <w:trPr>
          <w:trHeight w:val="300"/>
        </w:trPr>
        <w:tc>
          <w:tcPr>
            <w:tcW w:w="715" w:type="dxa"/>
            <w:noWrap/>
            <w:hideMark/>
          </w:tcPr>
          <w:p w:rsidR="00CF2441" w:rsidRPr="00CF2441" w:rsidRDefault="00CF2441" w:rsidP="00FB2CE2">
            <w:r w:rsidRPr="00CF2441">
              <w:t>26</w:t>
            </w:r>
          </w:p>
        </w:tc>
        <w:tc>
          <w:tcPr>
            <w:tcW w:w="8635" w:type="dxa"/>
            <w:noWrap/>
            <w:hideMark/>
          </w:tcPr>
          <w:p w:rsidR="00CF2441" w:rsidRPr="00CF2441" w:rsidRDefault="00CF2441" w:rsidP="00FB2CE2">
            <w:r w:rsidRPr="00CF2441">
              <w:t>Projecting the speaker's face is not deemed to be that important, considering that one can save much time in preparation.</w:t>
            </w:r>
          </w:p>
        </w:tc>
      </w:tr>
      <w:tr w:rsidR="00CF2441" w:rsidRPr="00CF2441" w:rsidTr="00FB2CE2">
        <w:trPr>
          <w:trHeight w:val="300"/>
        </w:trPr>
        <w:tc>
          <w:tcPr>
            <w:tcW w:w="715" w:type="dxa"/>
            <w:noWrap/>
            <w:hideMark/>
          </w:tcPr>
          <w:p w:rsidR="00CF2441" w:rsidRPr="00CF2441" w:rsidRDefault="00CF2441" w:rsidP="00FB2CE2">
            <w:r w:rsidRPr="00CF2441">
              <w:t>27</w:t>
            </w:r>
          </w:p>
        </w:tc>
        <w:tc>
          <w:tcPr>
            <w:tcW w:w="8635" w:type="dxa"/>
            <w:noWrap/>
            <w:hideMark/>
          </w:tcPr>
          <w:p w:rsidR="00CF2441" w:rsidRPr="00CF2441" w:rsidRDefault="00CF2441" w:rsidP="00FB2CE2">
            <w:r w:rsidRPr="00CF2441">
              <w:t>If there's more stress and focus on the questions asked in viva or important topics to deal in that chapter.</w:t>
            </w:r>
          </w:p>
        </w:tc>
      </w:tr>
      <w:tr w:rsidR="00CF2441" w:rsidRPr="00CF2441" w:rsidTr="00FB2CE2">
        <w:trPr>
          <w:trHeight w:val="300"/>
        </w:trPr>
        <w:tc>
          <w:tcPr>
            <w:tcW w:w="715" w:type="dxa"/>
            <w:noWrap/>
            <w:hideMark/>
          </w:tcPr>
          <w:p w:rsidR="00CF2441" w:rsidRPr="00CF2441" w:rsidRDefault="00CF2441" w:rsidP="00FB2CE2">
            <w:r w:rsidRPr="00CF2441">
              <w:t>28</w:t>
            </w:r>
          </w:p>
        </w:tc>
        <w:tc>
          <w:tcPr>
            <w:tcW w:w="8635" w:type="dxa"/>
            <w:noWrap/>
            <w:hideMark/>
          </w:tcPr>
          <w:p w:rsidR="00CF2441" w:rsidRPr="00CF2441" w:rsidRDefault="00CF2441" w:rsidP="00FB2CE2">
            <w:r w:rsidRPr="00CF2441">
              <w:t>They are very nice. I found it completely fine, no need it to improve.</w:t>
            </w:r>
          </w:p>
        </w:tc>
      </w:tr>
      <w:tr w:rsidR="00CF2441" w:rsidRPr="00CF2441" w:rsidTr="00FB2CE2">
        <w:trPr>
          <w:trHeight w:val="300"/>
        </w:trPr>
        <w:tc>
          <w:tcPr>
            <w:tcW w:w="715" w:type="dxa"/>
            <w:noWrap/>
            <w:hideMark/>
          </w:tcPr>
          <w:p w:rsidR="00CF2441" w:rsidRPr="00CF2441" w:rsidRDefault="00CF2441" w:rsidP="00FB2CE2">
            <w:r w:rsidRPr="00CF2441">
              <w:t>29</w:t>
            </w:r>
          </w:p>
        </w:tc>
        <w:tc>
          <w:tcPr>
            <w:tcW w:w="8635" w:type="dxa"/>
            <w:noWrap/>
            <w:hideMark/>
          </w:tcPr>
          <w:p w:rsidR="00CF2441" w:rsidRPr="00CF2441" w:rsidRDefault="00CF2441" w:rsidP="00FB2CE2">
            <w:r w:rsidRPr="00CF2441">
              <w:t>Extra information apart from that on the slides should be added to the presentations.</w:t>
            </w:r>
          </w:p>
        </w:tc>
      </w:tr>
      <w:tr w:rsidR="00CF2441" w:rsidRPr="00CF2441" w:rsidTr="00FB2CE2">
        <w:trPr>
          <w:trHeight w:val="300"/>
        </w:trPr>
        <w:tc>
          <w:tcPr>
            <w:tcW w:w="715" w:type="dxa"/>
            <w:noWrap/>
            <w:hideMark/>
          </w:tcPr>
          <w:p w:rsidR="00CF2441" w:rsidRPr="00CF2441" w:rsidRDefault="00CF2441" w:rsidP="00FB2CE2">
            <w:r w:rsidRPr="00CF2441">
              <w:t>30</w:t>
            </w:r>
          </w:p>
        </w:tc>
        <w:tc>
          <w:tcPr>
            <w:tcW w:w="8635" w:type="dxa"/>
            <w:noWrap/>
            <w:hideMark/>
          </w:tcPr>
          <w:p w:rsidR="00CF2441" w:rsidRPr="00CF2441" w:rsidRDefault="00CF2441" w:rsidP="00FB2CE2">
            <w:r w:rsidRPr="00CF2441">
              <w:t>I liked the hi. It is very good.</w:t>
            </w:r>
          </w:p>
        </w:tc>
      </w:tr>
      <w:tr w:rsidR="00CF2441" w:rsidRPr="00CF2441" w:rsidTr="00FB2CE2">
        <w:trPr>
          <w:trHeight w:val="300"/>
        </w:trPr>
        <w:tc>
          <w:tcPr>
            <w:tcW w:w="715" w:type="dxa"/>
            <w:noWrap/>
            <w:hideMark/>
          </w:tcPr>
          <w:p w:rsidR="00CF2441" w:rsidRPr="00CF2441" w:rsidRDefault="00CF2441" w:rsidP="00FB2CE2">
            <w:r w:rsidRPr="00CF2441">
              <w:lastRenderedPageBreak/>
              <w:t>31</w:t>
            </w:r>
          </w:p>
        </w:tc>
        <w:tc>
          <w:tcPr>
            <w:tcW w:w="8635" w:type="dxa"/>
            <w:noWrap/>
            <w:hideMark/>
          </w:tcPr>
          <w:p w:rsidR="00CF2441" w:rsidRPr="00CF2441" w:rsidRDefault="00CF2441" w:rsidP="00FB2CE2">
            <w:r w:rsidRPr="00CF2441">
              <w:t>Sound quality. Pace is fast and make it downloadable.</w:t>
            </w:r>
          </w:p>
        </w:tc>
      </w:tr>
      <w:tr w:rsidR="00CF2441" w:rsidRPr="00CF2441" w:rsidTr="00FB2CE2">
        <w:trPr>
          <w:trHeight w:val="300"/>
        </w:trPr>
        <w:tc>
          <w:tcPr>
            <w:tcW w:w="715" w:type="dxa"/>
            <w:noWrap/>
            <w:hideMark/>
          </w:tcPr>
          <w:p w:rsidR="00CF2441" w:rsidRPr="00CF2441" w:rsidRDefault="00CF2441" w:rsidP="00FB2CE2">
            <w:r w:rsidRPr="00CF2441">
              <w:t>32</w:t>
            </w:r>
          </w:p>
        </w:tc>
        <w:tc>
          <w:tcPr>
            <w:tcW w:w="8635" w:type="dxa"/>
            <w:noWrap/>
            <w:hideMark/>
          </w:tcPr>
          <w:p w:rsidR="00CF2441" w:rsidRPr="00CF2441" w:rsidRDefault="00CF2441" w:rsidP="00FB2CE2">
            <w:r w:rsidRPr="00CF2441">
              <w:t xml:space="preserve">It could be merged with slides. Sometimes it is difficult to download. </w:t>
            </w:r>
          </w:p>
        </w:tc>
      </w:tr>
      <w:tr w:rsidR="00CF2441" w:rsidRPr="00CF2441" w:rsidTr="00FB2CE2">
        <w:trPr>
          <w:trHeight w:val="300"/>
        </w:trPr>
        <w:tc>
          <w:tcPr>
            <w:tcW w:w="715" w:type="dxa"/>
            <w:noWrap/>
            <w:hideMark/>
          </w:tcPr>
          <w:p w:rsidR="00CF2441" w:rsidRPr="00CF2441" w:rsidRDefault="00CF2441" w:rsidP="00FB2CE2">
            <w:r w:rsidRPr="00CF2441">
              <w:t>33</w:t>
            </w:r>
          </w:p>
        </w:tc>
        <w:tc>
          <w:tcPr>
            <w:tcW w:w="8635" w:type="dxa"/>
            <w:noWrap/>
            <w:hideMark/>
          </w:tcPr>
          <w:p w:rsidR="00CF2441" w:rsidRPr="00CF2441" w:rsidRDefault="00CF2441" w:rsidP="00FB2CE2">
            <w:r w:rsidRPr="00CF2441">
              <w:t>We cannot download the videos. Please make it possible to download.</w:t>
            </w:r>
          </w:p>
        </w:tc>
      </w:tr>
      <w:tr w:rsidR="00CF2441" w:rsidRPr="00CF2441" w:rsidTr="00FB2CE2">
        <w:trPr>
          <w:trHeight w:val="300"/>
        </w:trPr>
        <w:tc>
          <w:tcPr>
            <w:tcW w:w="715" w:type="dxa"/>
            <w:noWrap/>
            <w:hideMark/>
          </w:tcPr>
          <w:p w:rsidR="00CF2441" w:rsidRPr="00CF2441" w:rsidRDefault="00CF2441" w:rsidP="00FB2CE2">
            <w:r w:rsidRPr="00CF2441">
              <w:t>34</w:t>
            </w:r>
          </w:p>
        </w:tc>
        <w:tc>
          <w:tcPr>
            <w:tcW w:w="8635" w:type="dxa"/>
            <w:noWrap/>
            <w:hideMark/>
          </w:tcPr>
          <w:p w:rsidR="00CF2441" w:rsidRPr="00CF2441" w:rsidRDefault="00CF2441" w:rsidP="00FB2CE2">
            <w:r w:rsidRPr="00CF2441">
              <w:t>Improvement in audio quality. 5 minute lesson videos to explain more concepts.</w:t>
            </w:r>
          </w:p>
        </w:tc>
      </w:tr>
      <w:tr w:rsidR="00CF2441" w:rsidRPr="00CF2441" w:rsidTr="00FB2CE2">
        <w:trPr>
          <w:trHeight w:val="300"/>
        </w:trPr>
        <w:tc>
          <w:tcPr>
            <w:tcW w:w="715" w:type="dxa"/>
            <w:noWrap/>
            <w:hideMark/>
          </w:tcPr>
          <w:p w:rsidR="00CF2441" w:rsidRPr="00CF2441" w:rsidRDefault="00CF2441" w:rsidP="00FB2CE2">
            <w:r w:rsidRPr="00CF2441">
              <w:t>35</w:t>
            </w:r>
          </w:p>
        </w:tc>
        <w:tc>
          <w:tcPr>
            <w:tcW w:w="8635" w:type="dxa"/>
            <w:noWrap/>
            <w:hideMark/>
          </w:tcPr>
          <w:p w:rsidR="00CF2441" w:rsidRPr="00CF2441" w:rsidRDefault="00CF2441" w:rsidP="00FB2CE2">
            <w:r w:rsidRPr="00CF2441">
              <w:t>No suggestions.</w:t>
            </w:r>
          </w:p>
        </w:tc>
      </w:tr>
      <w:tr w:rsidR="00CF2441" w:rsidRPr="00CF2441" w:rsidTr="00FB2CE2">
        <w:trPr>
          <w:trHeight w:val="300"/>
        </w:trPr>
        <w:tc>
          <w:tcPr>
            <w:tcW w:w="715" w:type="dxa"/>
            <w:noWrap/>
            <w:hideMark/>
          </w:tcPr>
          <w:p w:rsidR="00CF2441" w:rsidRPr="00CF2441" w:rsidRDefault="00CF2441" w:rsidP="00FB2CE2">
            <w:r w:rsidRPr="00CF2441">
              <w:t>36</w:t>
            </w:r>
          </w:p>
        </w:tc>
        <w:tc>
          <w:tcPr>
            <w:tcW w:w="8635" w:type="dxa"/>
            <w:noWrap/>
            <w:hideMark/>
          </w:tcPr>
          <w:p w:rsidR="00CF2441" w:rsidRPr="00CF2441" w:rsidRDefault="00CF2441" w:rsidP="00FB2CE2">
            <w:r w:rsidRPr="00CF2441">
              <w:t>Stress a little more on important points.</w:t>
            </w:r>
          </w:p>
        </w:tc>
      </w:tr>
      <w:tr w:rsidR="00CF2441" w:rsidRPr="00CF2441" w:rsidTr="00FB2CE2">
        <w:trPr>
          <w:trHeight w:val="300"/>
        </w:trPr>
        <w:tc>
          <w:tcPr>
            <w:tcW w:w="715" w:type="dxa"/>
            <w:noWrap/>
            <w:hideMark/>
          </w:tcPr>
          <w:p w:rsidR="00CF2441" w:rsidRPr="00CF2441" w:rsidRDefault="00CF2441" w:rsidP="00FB2CE2">
            <w:r w:rsidRPr="00CF2441">
              <w:t>37</w:t>
            </w:r>
          </w:p>
        </w:tc>
        <w:tc>
          <w:tcPr>
            <w:tcW w:w="8635" w:type="dxa"/>
            <w:noWrap/>
            <w:hideMark/>
          </w:tcPr>
          <w:p w:rsidR="00CF2441" w:rsidRPr="00CF2441" w:rsidRDefault="00CF2441" w:rsidP="00FB2CE2">
            <w:r w:rsidRPr="00CF2441">
              <w:t>No suggestions. Sir you are awesome.</w:t>
            </w:r>
          </w:p>
        </w:tc>
      </w:tr>
      <w:tr w:rsidR="00CF2441" w:rsidRPr="00CF2441" w:rsidTr="00FB2CE2">
        <w:trPr>
          <w:trHeight w:val="300"/>
        </w:trPr>
        <w:tc>
          <w:tcPr>
            <w:tcW w:w="715" w:type="dxa"/>
            <w:noWrap/>
            <w:hideMark/>
          </w:tcPr>
          <w:p w:rsidR="00CF2441" w:rsidRPr="00CF2441" w:rsidRDefault="00CF2441" w:rsidP="00FB2CE2">
            <w:r w:rsidRPr="00CF2441">
              <w:t>38</w:t>
            </w:r>
          </w:p>
        </w:tc>
        <w:tc>
          <w:tcPr>
            <w:tcW w:w="8635" w:type="dxa"/>
            <w:noWrap/>
            <w:hideMark/>
          </w:tcPr>
          <w:p w:rsidR="00CF2441" w:rsidRPr="00CF2441" w:rsidRDefault="00CF2441" w:rsidP="00FB2CE2">
            <w:r w:rsidRPr="00CF2441">
              <w:t>Putting animations.</w:t>
            </w:r>
          </w:p>
        </w:tc>
      </w:tr>
      <w:tr w:rsidR="00CF2441" w:rsidRPr="00CF2441" w:rsidTr="00FB2CE2">
        <w:trPr>
          <w:trHeight w:val="300"/>
        </w:trPr>
        <w:tc>
          <w:tcPr>
            <w:tcW w:w="715" w:type="dxa"/>
            <w:noWrap/>
            <w:hideMark/>
          </w:tcPr>
          <w:p w:rsidR="00CF2441" w:rsidRPr="00CF2441" w:rsidRDefault="00CF2441" w:rsidP="00FB2CE2">
            <w:r w:rsidRPr="00CF2441">
              <w:t>39</w:t>
            </w:r>
          </w:p>
        </w:tc>
        <w:tc>
          <w:tcPr>
            <w:tcW w:w="8635" w:type="dxa"/>
            <w:noWrap/>
            <w:hideMark/>
          </w:tcPr>
          <w:p w:rsidR="00CF2441" w:rsidRPr="00CF2441" w:rsidRDefault="00CF2441" w:rsidP="00FB2CE2">
            <w:r w:rsidRPr="00CF2441">
              <w:t xml:space="preserve">No suggestions. </w:t>
            </w:r>
          </w:p>
        </w:tc>
      </w:tr>
      <w:tr w:rsidR="00CF2441" w:rsidRPr="00CF2441" w:rsidTr="00FB2CE2">
        <w:trPr>
          <w:trHeight w:val="300"/>
        </w:trPr>
        <w:tc>
          <w:tcPr>
            <w:tcW w:w="715" w:type="dxa"/>
            <w:noWrap/>
            <w:hideMark/>
          </w:tcPr>
          <w:p w:rsidR="00CF2441" w:rsidRPr="00CF2441" w:rsidRDefault="00CF2441" w:rsidP="00FB2CE2">
            <w:r w:rsidRPr="00CF2441">
              <w:t>40</w:t>
            </w:r>
          </w:p>
        </w:tc>
        <w:tc>
          <w:tcPr>
            <w:tcW w:w="8635" w:type="dxa"/>
            <w:noWrap/>
            <w:hideMark/>
          </w:tcPr>
          <w:p w:rsidR="00CF2441" w:rsidRPr="00CF2441" w:rsidRDefault="00CF2441" w:rsidP="00FB2CE2">
            <w:r w:rsidRPr="00CF2441">
              <w:t xml:space="preserve">It's good. I don't have any particular suggestions to improve it. </w:t>
            </w:r>
          </w:p>
        </w:tc>
      </w:tr>
      <w:tr w:rsidR="00CF2441" w:rsidRPr="00CF2441" w:rsidTr="00FB2CE2">
        <w:trPr>
          <w:trHeight w:val="300"/>
        </w:trPr>
        <w:tc>
          <w:tcPr>
            <w:tcW w:w="715" w:type="dxa"/>
            <w:noWrap/>
            <w:hideMark/>
          </w:tcPr>
          <w:p w:rsidR="00CF2441" w:rsidRPr="00CF2441" w:rsidRDefault="00CF2441" w:rsidP="00FB2CE2">
            <w:r w:rsidRPr="00CF2441">
              <w:t>41</w:t>
            </w:r>
          </w:p>
        </w:tc>
        <w:tc>
          <w:tcPr>
            <w:tcW w:w="8635" w:type="dxa"/>
            <w:noWrap/>
            <w:hideMark/>
          </w:tcPr>
          <w:p w:rsidR="00CF2441" w:rsidRPr="00CF2441" w:rsidRDefault="00CF2441" w:rsidP="00FB2CE2">
            <w:r w:rsidRPr="00CF2441">
              <w:t>Make it 5 minute please.</w:t>
            </w:r>
          </w:p>
        </w:tc>
      </w:tr>
      <w:tr w:rsidR="00CF2441" w:rsidRPr="00CF2441" w:rsidTr="00FB2CE2">
        <w:trPr>
          <w:trHeight w:val="300"/>
        </w:trPr>
        <w:tc>
          <w:tcPr>
            <w:tcW w:w="715" w:type="dxa"/>
            <w:noWrap/>
            <w:hideMark/>
          </w:tcPr>
          <w:p w:rsidR="00CF2441" w:rsidRPr="00CF2441" w:rsidRDefault="00CF2441" w:rsidP="00FB2CE2">
            <w:r w:rsidRPr="00CF2441">
              <w:t>42</w:t>
            </w:r>
          </w:p>
        </w:tc>
        <w:tc>
          <w:tcPr>
            <w:tcW w:w="8635" w:type="dxa"/>
            <w:noWrap/>
            <w:hideMark/>
          </w:tcPr>
          <w:p w:rsidR="00CF2441" w:rsidRPr="00CF2441" w:rsidRDefault="00CF2441" w:rsidP="00FB2CE2">
            <w:r w:rsidRPr="00CF2441">
              <w:t>Have it played before class rather than after.</w:t>
            </w:r>
          </w:p>
        </w:tc>
      </w:tr>
      <w:tr w:rsidR="00CF2441" w:rsidRPr="00CF2441" w:rsidTr="00FB2CE2">
        <w:trPr>
          <w:trHeight w:val="300"/>
        </w:trPr>
        <w:tc>
          <w:tcPr>
            <w:tcW w:w="715" w:type="dxa"/>
            <w:noWrap/>
            <w:hideMark/>
          </w:tcPr>
          <w:p w:rsidR="00CF2441" w:rsidRPr="00CF2441" w:rsidRDefault="00CF2441" w:rsidP="00FB2CE2">
            <w:r w:rsidRPr="00CF2441">
              <w:t>43</w:t>
            </w:r>
          </w:p>
        </w:tc>
        <w:tc>
          <w:tcPr>
            <w:tcW w:w="8635" w:type="dxa"/>
            <w:noWrap/>
            <w:hideMark/>
          </w:tcPr>
          <w:p w:rsidR="00CF2441" w:rsidRPr="00CF2441" w:rsidRDefault="00CF2441" w:rsidP="00FB2CE2">
            <w:r w:rsidRPr="00CF2441">
              <w:t>Bacground music. Small file size so that it is easy downloadable.</w:t>
            </w:r>
          </w:p>
        </w:tc>
      </w:tr>
      <w:tr w:rsidR="00CF2441" w:rsidRPr="00CF2441" w:rsidTr="00FB2CE2">
        <w:trPr>
          <w:trHeight w:val="300"/>
        </w:trPr>
        <w:tc>
          <w:tcPr>
            <w:tcW w:w="715" w:type="dxa"/>
            <w:noWrap/>
            <w:hideMark/>
          </w:tcPr>
          <w:p w:rsidR="00CF2441" w:rsidRPr="00CF2441" w:rsidRDefault="00CF2441" w:rsidP="00FB2CE2">
            <w:r w:rsidRPr="00CF2441">
              <w:t>44</w:t>
            </w:r>
          </w:p>
        </w:tc>
        <w:tc>
          <w:tcPr>
            <w:tcW w:w="8635" w:type="dxa"/>
            <w:noWrap/>
            <w:hideMark/>
          </w:tcPr>
          <w:p w:rsidR="00CF2441" w:rsidRPr="00CF2441" w:rsidRDefault="00CF2441" w:rsidP="00FB2CE2">
            <w:r w:rsidRPr="00CF2441">
              <w:t>No suggestions.</w:t>
            </w:r>
          </w:p>
        </w:tc>
      </w:tr>
      <w:tr w:rsidR="00CF2441" w:rsidRPr="00CF2441" w:rsidTr="00FB2CE2">
        <w:trPr>
          <w:trHeight w:val="300"/>
        </w:trPr>
        <w:tc>
          <w:tcPr>
            <w:tcW w:w="715" w:type="dxa"/>
            <w:noWrap/>
            <w:hideMark/>
          </w:tcPr>
          <w:p w:rsidR="00CF2441" w:rsidRPr="00CF2441" w:rsidRDefault="00CF2441" w:rsidP="00FB2CE2">
            <w:r w:rsidRPr="00CF2441">
              <w:t>45</w:t>
            </w:r>
          </w:p>
        </w:tc>
        <w:tc>
          <w:tcPr>
            <w:tcW w:w="8635" w:type="dxa"/>
            <w:noWrap/>
            <w:hideMark/>
          </w:tcPr>
          <w:p w:rsidR="00CF2441" w:rsidRPr="00CF2441" w:rsidRDefault="00CF2441" w:rsidP="00FB2CE2">
            <w:r w:rsidRPr="00CF2441">
              <w:t>Nothing.</w:t>
            </w:r>
          </w:p>
        </w:tc>
      </w:tr>
      <w:tr w:rsidR="00CF2441" w:rsidRPr="00CF2441" w:rsidTr="00FB2CE2">
        <w:trPr>
          <w:trHeight w:val="300"/>
        </w:trPr>
        <w:tc>
          <w:tcPr>
            <w:tcW w:w="715" w:type="dxa"/>
            <w:noWrap/>
            <w:hideMark/>
          </w:tcPr>
          <w:p w:rsidR="00CF2441" w:rsidRPr="00CF2441" w:rsidRDefault="00CF2441" w:rsidP="00FB2CE2">
            <w:r w:rsidRPr="00CF2441">
              <w:t>46</w:t>
            </w:r>
          </w:p>
        </w:tc>
        <w:tc>
          <w:tcPr>
            <w:tcW w:w="8635" w:type="dxa"/>
            <w:noWrap/>
            <w:hideMark/>
          </w:tcPr>
          <w:p w:rsidR="00CF2441" w:rsidRPr="00CF2441" w:rsidRDefault="00CF2441" w:rsidP="00FB2CE2">
            <w:r w:rsidRPr="00CF2441">
              <w:t>Voice-clearer.</w:t>
            </w:r>
          </w:p>
        </w:tc>
      </w:tr>
      <w:tr w:rsidR="00CF2441" w:rsidRPr="00CF2441" w:rsidTr="00FB2CE2">
        <w:trPr>
          <w:trHeight w:val="300"/>
        </w:trPr>
        <w:tc>
          <w:tcPr>
            <w:tcW w:w="715" w:type="dxa"/>
            <w:noWrap/>
            <w:hideMark/>
          </w:tcPr>
          <w:p w:rsidR="00CF2441" w:rsidRPr="00CF2441" w:rsidRDefault="00CF2441" w:rsidP="00FB2CE2">
            <w:r w:rsidRPr="00CF2441">
              <w:t>47</w:t>
            </w:r>
          </w:p>
        </w:tc>
        <w:tc>
          <w:tcPr>
            <w:tcW w:w="8635" w:type="dxa"/>
            <w:noWrap/>
            <w:hideMark/>
          </w:tcPr>
          <w:p w:rsidR="00CF2441" w:rsidRPr="00CF2441" w:rsidRDefault="00CF2441" w:rsidP="00FB2CE2">
            <w:r w:rsidRPr="00CF2441">
              <w:t>No suggestions.</w:t>
            </w:r>
          </w:p>
        </w:tc>
      </w:tr>
      <w:tr w:rsidR="00CF2441" w:rsidRPr="00CF2441" w:rsidTr="00FB2CE2">
        <w:trPr>
          <w:trHeight w:val="300"/>
        </w:trPr>
        <w:tc>
          <w:tcPr>
            <w:tcW w:w="715" w:type="dxa"/>
            <w:noWrap/>
            <w:hideMark/>
          </w:tcPr>
          <w:p w:rsidR="00CF2441" w:rsidRPr="00CF2441" w:rsidRDefault="00CF2441" w:rsidP="00FB2CE2">
            <w:r w:rsidRPr="00CF2441">
              <w:t>48</w:t>
            </w:r>
          </w:p>
        </w:tc>
        <w:tc>
          <w:tcPr>
            <w:tcW w:w="8635" w:type="dxa"/>
            <w:noWrap/>
            <w:hideMark/>
          </w:tcPr>
          <w:p w:rsidR="00CF2441" w:rsidRPr="00CF2441" w:rsidRDefault="00CF2441" w:rsidP="00FB2CE2">
            <w:r w:rsidRPr="00CF2441">
              <w:t>Improve resolution of videos.</w:t>
            </w:r>
          </w:p>
        </w:tc>
      </w:tr>
      <w:tr w:rsidR="00CF2441" w:rsidRPr="00CF2441" w:rsidTr="00FB2CE2">
        <w:trPr>
          <w:trHeight w:val="300"/>
        </w:trPr>
        <w:tc>
          <w:tcPr>
            <w:tcW w:w="715" w:type="dxa"/>
            <w:noWrap/>
            <w:hideMark/>
          </w:tcPr>
          <w:p w:rsidR="00CF2441" w:rsidRPr="00CF2441" w:rsidRDefault="00CF2441" w:rsidP="00FB2CE2">
            <w:r w:rsidRPr="00CF2441">
              <w:t>49</w:t>
            </w:r>
          </w:p>
        </w:tc>
        <w:tc>
          <w:tcPr>
            <w:tcW w:w="8635" w:type="dxa"/>
            <w:noWrap/>
            <w:hideMark/>
          </w:tcPr>
          <w:p w:rsidR="00CF2441" w:rsidRPr="00CF2441" w:rsidRDefault="00CF2441" w:rsidP="00FB2CE2">
            <w:r w:rsidRPr="00CF2441">
              <w:t>I love the fact that its 3 min short stuff is always cool.</w:t>
            </w:r>
          </w:p>
        </w:tc>
      </w:tr>
      <w:tr w:rsidR="00CF2441" w:rsidRPr="00CF2441" w:rsidTr="00FB2CE2">
        <w:trPr>
          <w:trHeight w:val="300"/>
        </w:trPr>
        <w:tc>
          <w:tcPr>
            <w:tcW w:w="715" w:type="dxa"/>
            <w:noWrap/>
            <w:hideMark/>
          </w:tcPr>
          <w:p w:rsidR="00CF2441" w:rsidRPr="00CF2441" w:rsidRDefault="00CF2441" w:rsidP="00FB2CE2">
            <w:r w:rsidRPr="00CF2441">
              <w:t>50</w:t>
            </w:r>
          </w:p>
        </w:tc>
        <w:tc>
          <w:tcPr>
            <w:tcW w:w="8635" w:type="dxa"/>
            <w:noWrap/>
            <w:hideMark/>
          </w:tcPr>
          <w:p w:rsidR="00CF2441" w:rsidRPr="00CF2441" w:rsidRDefault="00CF2441" w:rsidP="00FB2CE2">
            <w:r w:rsidRPr="00CF2441">
              <w:t>Please do it for the big lectures as in carbs, proteins etc.</w:t>
            </w:r>
          </w:p>
        </w:tc>
      </w:tr>
      <w:tr w:rsidR="00CF2441" w:rsidRPr="00CF2441" w:rsidTr="00FB2CE2">
        <w:trPr>
          <w:trHeight w:val="300"/>
        </w:trPr>
        <w:tc>
          <w:tcPr>
            <w:tcW w:w="715" w:type="dxa"/>
            <w:noWrap/>
            <w:hideMark/>
          </w:tcPr>
          <w:p w:rsidR="00CF2441" w:rsidRPr="00CF2441" w:rsidRDefault="00CF2441" w:rsidP="00FB2CE2">
            <w:r w:rsidRPr="00CF2441">
              <w:t>51</w:t>
            </w:r>
          </w:p>
        </w:tc>
        <w:tc>
          <w:tcPr>
            <w:tcW w:w="8635" w:type="dxa"/>
            <w:noWrap/>
            <w:hideMark/>
          </w:tcPr>
          <w:p w:rsidR="00CF2441" w:rsidRPr="00CF2441" w:rsidRDefault="00CF2441" w:rsidP="00FB2CE2">
            <w:r w:rsidRPr="00CF2441">
              <w:t>Please mention questions that may come from the topic.</w:t>
            </w:r>
          </w:p>
        </w:tc>
      </w:tr>
      <w:tr w:rsidR="00CF2441" w:rsidRPr="00CF2441" w:rsidTr="00FB2CE2">
        <w:trPr>
          <w:trHeight w:val="300"/>
        </w:trPr>
        <w:tc>
          <w:tcPr>
            <w:tcW w:w="715" w:type="dxa"/>
            <w:noWrap/>
            <w:hideMark/>
          </w:tcPr>
          <w:p w:rsidR="00CF2441" w:rsidRPr="00CF2441" w:rsidRDefault="00CF2441" w:rsidP="00FB2CE2">
            <w:r w:rsidRPr="00CF2441">
              <w:t>52</w:t>
            </w:r>
          </w:p>
        </w:tc>
        <w:tc>
          <w:tcPr>
            <w:tcW w:w="8635" w:type="dxa"/>
            <w:noWrap/>
            <w:hideMark/>
          </w:tcPr>
          <w:p w:rsidR="00CF2441" w:rsidRPr="00CF2441" w:rsidRDefault="00CF2441" w:rsidP="00FB2CE2">
            <w:r w:rsidRPr="00CF2441">
              <w:t>Better mic quality. 1 minute extra for clinical importance.</w:t>
            </w:r>
          </w:p>
        </w:tc>
      </w:tr>
      <w:tr w:rsidR="00CF2441" w:rsidRPr="00CF2441" w:rsidTr="00FB2CE2">
        <w:trPr>
          <w:trHeight w:val="300"/>
        </w:trPr>
        <w:tc>
          <w:tcPr>
            <w:tcW w:w="715" w:type="dxa"/>
            <w:noWrap/>
            <w:hideMark/>
          </w:tcPr>
          <w:p w:rsidR="00CF2441" w:rsidRPr="00CF2441" w:rsidRDefault="00CF2441" w:rsidP="00FB2CE2">
            <w:r w:rsidRPr="00CF2441">
              <w:t>53</w:t>
            </w:r>
          </w:p>
        </w:tc>
        <w:tc>
          <w:tcPr>
            <w:tcW w:w="8635" w:type="dxa"/>
            <w:noWrap/>
            <w:hideMark/>
          </w:tcPr>
          <w:p w:rsidR="00CF2441" w:rsidRPr="00CF2441" w:rsidRDefault="00CF2441" w:rsidP="00FB2CE2">
            <w:r w:rsidRPr="00CF2441">
              <w:t>No suggestions.</w:t>
            </w:r>
          </w:p>
        </w:tc>
      </w:tr>
      <w:tr w:rsidR="00CF2441" w:rsidRPr="00CF2441" w:rsidTr="00FB2CE2">
        <w:trPr>
          <w:trHeight w:val="300"/>
        </w:trPr>
        <w:tc>
          <w:tcPr>
            <w:tcW w:w="715" w:type="dxa"/>
            <w:noWrap/>
            <w:hideMark/>
          </w:tcPr>
          <w:p w:rsidR="00CF2441" w:rsidRPr="00CF2441" w:rsidRDefault="00CF2441" w:rsidP="00FB2CE2">
            <w:r w:rsidRPr="00CF2441">
              <w:t>54</w:t>
            </w:r>
          </w:p>
        </w:tc>
        <w:tc>
          <w:tcPr>
            <w:tcW w:w="8635" w:type="dxa"/>
            <w:noWrap/>
            <w:hideMark/>
          </w:tcPr>
          <w:p w:rsidR="00CF2441" w:rsidRPr="00CF2441" w:rsidRDefault="00CF2441" w:rsidP="00FB2CE2">
            <w:r w:rsidRPr="00CF2441">
              <w:t>Should make more such videos. Please pay it in class too as lectures are so boring.</w:t>
            </w:r>
          </w:p>
        </w:tc>
      </w:tr>
      <w:tr w:rsidR="00CF2441" w:rsidRPr="00CF2441" w:rsidTr="00FB2CE2">
        <w:trPr>
          <w:trHeight w:val="300"/>
        </w:trPr>
        <w:tc>
          <w:tcPr>
            <w:tcW w:w="715" w:type="dxa"/>
            <w:noWrap/>
            <w:hideMark/>
          </w:tcPr>
          <w:p w:rsidR="00CF2441" w:rsidRPr="00CF2441" w:rsidRDefault="00CF2441" w:rsidP="00FB2CE2">
            <w:r w:rsidRPr="00CF2441">
              <w:t>55</w:t>
            </w:r>
          </w:p>
        </w:tc>
        <w:tc>
          <w:tcPr>
            <w:tcW w:w="8635" w:type="dxa"/>
            <w:noWrap/>
            <w:hideMark/>
          </w:tcPr>
          <w:p w:rsidR="00CF2441" w:rsidRPr="00CF2441" w:rsidRDefault="00CF2441" w:rsidP="00FB2CE2">
            <w:r w:rsidRPr="00CF2441">
              <w:t>The videos could be a little more interactive.</w:t>
            </w:r>
          </w:p>
        </w:tc>
      </w:tr>
      <w:tr w:rsidR="00CF2441" w:rsidRPr="00CF2441" w:rsidTr="00FB2CE2">
        <w:trPr>
          <w:trHeight w:val="300"/>
        </w:trPr>
        <w:tc>
          <w:tcPr>
            <w:tcW w:w="715" w:type="dxa"/>
            <w:noWrap/>
            <w:hideMark/>
          </w:tcPr>
          <w:p w:rsidR="00CF2441" w:rsidRPr="00CF2441" w:rsidRDefault="00CF2441" w:rsidP="00FB2CE2">
            <w:r w:rsidRPr="00CF2441">
              <w:t>56</w:t>
            </w:r>
          </w:p>
        </w:tc>
        <w:tc>
          <w:tcPr>
            <w:tcW w:w="8635" w:type="dxa"/>
            <w:noWrap/>
            <w:hideMark/>
          </w:tcPr>
          <w:p w:rsidR="00CF2441" w:rsidRPr="00CF2441" w:rsidRDefault="00CF2441" w:rsidP="00FB2CE2">
            <w:r w:rsidRPr="00CF2441">
              <w:t>Good.</w:t>
            </w:r>
          </w:p>
        </w:tc>
      </w:tr>
      <w:tr w:rsidR="00CF2441" w:rsidRPr="00CF2441" w:rsidTr="00FB2CE2">
        <w:trPr>
          <w:trHeight w:val="300"/>
        </w:trPr>
        <w:tc>
          <w:tcPr>
            <w:tcW w:w="715" w:type="dxa"/>
            <w:noWrap/>
            <w:hideMark/>
          </w:tcPr>
          <w:p w:rsidR="00CF2441" w:rsidRPr="00CF2441" w:rsidRDefault="00CF2441" w:rsidP="00FB2CE2">
            <w:r w:rsidRPr="00CF2441">
              <w:t>57</w:t>
            </w:r>
          </w:p>
        </w:tc>
        <w:tc>
          <w:tcPr>
            <w:tcW w:w="8635" w:type="dxa"/>
            <w:noWrap/>
            <w:hideMark/>
          </w:tcPr>
          <w:p w:rsidR="00CF2441" w:rsidRPr="00CF2441" w:rsidRDefault="00CF2441" w:rsidP="00FB2CE2">
            <w:r w:rsidRPr="00CF2441">
              <w:t>3-minutes is very less so better make it 5 minutes. It would be better if you put up another 3 minute video for renal function tests topic. Really in need of a better and clear explanation.</w:t>
            </w:r>
          </w:p>
        </w:tc>
      </w:tr>
      <w:tr w:rsidR="00CF2441" w:rsidRPr="00CF2441" w:rsidTr="00FB2CE2">
        <w:trPr>
          <w:trHeight w:val="300"/>
        </w:trPr>
        <w:tc>
          <w:tcPr>
            <w:tcW w:w="715" w:type="dxa"/>
            <w:noWrap/>
            <w:hideMark/>
          </w:tcPr>
          <w:p w:rsidR="00CF2441" w:rsidRPr="00CF2441" w:rsidRDefault="00CF2441" w:rsidP="00FB2CE2">
            <w:r w:rsidRPr="00CF2441">
              <w:t>58</w:t>
            </w:r>
          </w:p>
        </w:tc>
        <w:tc>
          <w:tcPr>
            <w:tcW w:w="8635" w:type="dxa"/>
            <w:noWrap/>
            <w:hideMark/>
          </w:tcPr>
          <w:p w:rsidR="00CF2441" w:rsidRPr="00CF2441" w:rsidRDefault="00CF2441" w:rsidP="00FB2CE2">
            <w:r w:rsidRPr="00CF2441">
              <w:t>All the subheadings that is necessary for the written answer in a test could be mentioned. The lecture can be taken in a flow/order easier to know how to answer the question.</w:t>
            </w:r>
          </w:p>
        </w:tc>
      </w:tr>
      <w:tr w:rsidR="00CF2441" w:rsidRPr="00CF2441" w:rsidTr="00FB2CE2">
        <w:trPr>
          <w:trHeight w:val="300"/>
        </w:trPr>
        <w:tc>
          <w:tcPr>
            <w:tcW w:w="715" w:type="dxa"/>
            <w:noWrap/>
            <w:hideMark/>
          </w:tcPr>
          <w:p w:rsidR="00CF2441" w:rsidRPr="00CF2441" w:rsidRDefault="00CF2441" w:rsidP="00FB2CE2">
            <w:r w:rsidRPr="00CF2441">
              <w:t>59</w:t>
            </w:r>
          </w:p>
        </w:tc>
        <w:tc>
          <w:tcPr>
            <w:tcW w:w="8635" w:type="dxa"/>
            <w:noWrap/>
            <w:hideMark/>
          </w:tcPr>
          <w:p w:rsidR="00CF2441" w:rsidRPr="00CF2441" w:rsidRDefault="00CF2441" w:rsidP="00FB2CE2">
            <w:r w:rsidRPr="00CF2441">
              <w:t>To touch through more headings reducing the explanation for each.</w:t>
            </w:r>
          </w:p>
        </w:tc>
      </w:tr>
      <w:tr w:rsidR="00CF2441" w:rsidRPr="00CF2441" w:rsidTr="00FB2CE2">
        <w:trPr>
          <w:trHeight w:val="300"/>
        </w:trPr>
        <w:tc>
          <w:tcPr>
            <w:tcW w:w="715" w:type="dxa"/>
            <w:noWrap/>
            <w:hideMark/>
          </w:tcPr>
          <w:p w:rsidR="00CF2441" w:rsidRPr="00CF2441" w:rsidRDefault="00CF2441" w:rsidP="00FB2CE2">
            <w:r w:rsidRPr="00CF2441">
              <w:t>60</w:t>
            </w:r>
          </w:p>
        </w:tc>
        <w:tc>
          <w:tcPr>
            <w:tcW w:w="8635" w:type="dxa"/>
            <w:noWrap/>
            <w:hideMark/>
          </w:tcPr>
          <w:p w:rsidR="00CF2441" w:rsidRPr="00CF2441" w:rsidRDefault="00CF2441" w:rsidP="00FB2CE2">
            <w:r w:rsidRPr="00CF2441">
              <w:t>Since it was vitamins and porphyria, the topics were short. If you plan to make it for all the topics I don't know how it'll work for proteins and carbs. But they are really good.</w:t>
            </w:r>
          </w:p>
        </w:tc>
      </w:tr>
      <w:tr w:rsidR="00CF2441" w:rsidRPr="00CF2441" w:rsidTr="00FB2CE2">
        <w:trPr>
          <w:trHeight w:val="300"/>
        </w:trPr>
        <w:tc>
          <w:tcPr>
            <w:tcW w:w="715" w:type="dxa"/>
            <w:noWrap/>
            <w:hideMark/>
          </w:tcPr>
          <w:p w:rsidR="00CF2441" w:rsidRPr="00CF2441" w:rsidRDefault="00CF2441" w:rsidP="00FB2CE2">
            <w:r w:rsidRPr="00CF2441">
              <w:t>61</w:t>
            </w:r>
          </w:p>
        </w:tc>
        <w:tc>
          <w:tcPr>
            <w:tcW w:w="8635" w:type="dxa"/>
            <w:noWrap/>
            <w:hideMark/>
          </w:tcPr>
          <w:p w:rsidR="00CF2441" w:rsidRPr="00CF2441" w:rsidRDefault="00CF2441" w:rsidP="00FB2CE2">
            <w:r w:rsidRPr="00CF2441">
              <w:t xml:space="preserve">Please smile a little while talking sir. Extra 3 minute </w:t>
            </w:r>
            <w:r w:rsidR="004E7979" w:rsidRPr="00CF2441">
              <w:t>videos</w:t>
            </w:r>
            <w:r w:rsidRPr="00CF2441">
              <w:t xml:space="preserve"> with a few extra information could also be uploaded so ppl interested can use that too.</w:t>
            </w:r>
          </w:p>
        </w:tc>
      </w:tr>
      <w:tr w:rsidR="00CF2441" w:rsidRPr="00CF2441" w:rsidTr="00FB2CE2">
        <w:trPr>
          <w:trHeight w:val="300"/>
        </w:trPr>
        <w:tc>
          <w:tcPr>
            <w:tcW w:w="715" w:type="dxa"/>
            <w:noWrap/>
            <w:hideMark/>
          </w:tcPr>
          <w:p w:rsidR="00CF2441" w:rsidRPr="00CF2441" w:rsidRDefault="00CF2441" w:rsidP="00FB2CE2">
            <w:r w:rsidRPr="00CF2441">
              <w:t>62</w:t>
            </w:r>
          </w:p>
        </w:tc>
        <w:tc>
          <w:tcPr>
            <w:tcW w:w="8635" w:type="dxa"/>
            <w:noWrap/>
            <w:hideMark/>
          </w:tcPr>
          <w:p w:rsidR="00CF2441" w:rsidRPr="00CF2441" w:rsidRDefault="00CF2441" w:rsidP="00FB2CE2">
            <w:r w:rsidRPr="00CF2441">
              <w:t>Extend the video to 5 minutes and include more information. Better sound systems could be helpful.</w:t>
            </w:r>
          </w:p>
        </w:tc>
      </w:tr>
      <w:tr w:rsidR="00CF2441" w:rsidRPr="00CF2441" w:rsidTr="00FB2CE2">
        <w:trPr>
          <w:trHeight w:val="300"/>
        </w:trPr>
        <w:tc>
          <w:tcPr>
            <w:tcW w:w="715" w:type="dxa"/>
            <w:noWrap/>
            <w:hideMark/>
          </w:tcPr>
          <w:p w:rsidR="00CF2441" w:rsidRPr="00CF2441" w:rsidRDefault="00CF2441" w:rsidP="00FB2CE2">
            <w:r w:rsidRPr="00CF2441">
              <w:t>63</w:t>
            </w:r>
          </w:p>
        </w:tc>
        <w:tc>
          <w:tcPr>
            <w:tcW w:w="8635" w:type="dxa"/>
            <w:noWrap/>
            <w:hideMark/>
          </w:tcPr>
          <w:p w:rsidR="00CF2441" w:rsidRPr="00CF2441" w:rsidRDefault="00CF2441" w:rsidP="00FB2CE2">
            <w:r w:rsidRPr="00CF2441">
              <w:t>A list of important questions from the covered topic can be inserted at the end of every video.</w:t>
            </w:r>
          </w:p>
        </w:tc>
      </w:tr>
      <w:tr w:rsidR="00CF2441" w:rsidRPr="00CF2441" w:rsidTr="00FB2CE2">
        <w:trPr>
          <w:trHeight w:val="300"/>
        </w:trPr>
        <w:tc>
          <w:tcPr>
            <w:tcW w:w="715" w:type="dxa"/>
            <w:noWrap/>
            <w:hideMark/>
          </w:tcPr>
          <w:p w:rsidR="00CF2441" w:rsidRPr="00CF2441" w:rsidRDefault="00CF2441" w:rsidP="00FB2CE2">
            <w:r w:rsidRPr="00CF2441">
              <w:t>64</w:t>
            </w:r>
          </w:p>
        </w:tc>
        <w:tc>
          <w:tcPr>
            <w:tcW w:w="8635" w:type="dxa"/>
            <w:noWrap/>
            <w:hideMark/>
          </w:tcPr>
          <w:p w:rsidR="00CF2441" w:rsidRPr="00CF2441" w:rsidRDefault="00CF2441" w:rsidP="00FB2CE2">
            <w:r w:rsidRPr="00CF2441">
              <w:t>Serves the purpose. Would be better if presentations purely based on clinical relevance are made.</w:t>
            </w:r>
          </w:p>
        </w:tc>
      </w:tr>
      <w:tr w:rsidR="00CF2441" w:rsidRPr="00CF2441" w:rsidTr="00FB2CE2">
        <w:trPr>
          <w:trHeight w:val="300"/>
        </w:trPr>
        <w:tc>
          <w:tcPr>
            <w:tcW w:w="715" w:type="dxa"/>
            <w:noWrap/>
            <w:hideMark/>
          </w:tcPr>
          <w:p w:rsidR="00CF2441" w:rsidRPr="00CF2441" w:rsidRDefault="00CF2441" w:rsidP="00FB2CE2">
            <w:r w:rsidRPr="00CF2441">
              <w:t>65</w:t>
            </w:r>
          </w:p>
        </w:tc>
        <w:tc>
          <w:tcPr>
            <w:tcW w:w="8635" w:type="dxa"/>
            <w:noWrap/>
            <w:hideMark/>
          </w:tcPr>
          <w:p w:rsidR="00CF2441" w:rsidRPr="00CF2441" w:rsidRDefault="00CF2441" w:rsidP="00FB2CE2">
            <w:r w:rsidRPr="00CF2441">
              <w:t>Really good job sir. Innovative.</w:t>
            </w:r>
          </w:p>
        </w:tc>
      </w:tr>
      <w:tr w:rsidR="00CF2441" w:rsidRPr="00CF2441" w:rsidTr="00FB2CE2">
        <w:trPr>
          <w:trHeight w:val="300"/>
        </w:trPr>
        <w:tc>
          <w:tcPr>
            <w:tcW w:w="715" w:type="dxa"/>
            <w:noWrap/>
            <w:hideMark/>
          </w:tcPr>
          <w:p w:rsidR="00CF2441" w:rsidRPr="00CF2441" w:rsidRDefault="00CF2441" w:rsidP="00FB2CE2">
            <w:r w:rsidRPr="00CF2441">
              <w:t>66</w:t>
            </w:r>
          </w:p>
        </w:tc>
        <w:tc>
          <w:tcPr>
            <w:tcW w:w="8635" w:type="dxa"/>
            <w:noWrap/>
            <w:hideMark/>
          </w:tcPr>
          <w:p w:rsidR="00CF2441" w:rsidRPr="00CF2441" w:rsidRDefault="00CF2441" w:rsidP="00FB2CE2">
            <w:r w:rsidRPr="00CF2441">
              <w:t xml:space="preserve">Enhanced technology will do. More clarity and related stuff. Rest it was too good. Keep going. </w:t>
            </w:r>
          </w:p>
        </w:tc>
      </w:tr>
      <w:tr w:rsidR="00CF2441" w:rsidRPr="00CF2441" w:rsidTr="00FB2CE2">
        <w:trPr>
          <w:trHeight w:val="300"/>
        </w:trPr>
        <w:tc>
          <w:tcPr>
            <w:tcW w:w="715" w:type="dxa"/>
            <w:noWrap/>
            <w:hideMark/>
          </w:tcPr>
          <w:p w:rsidR="00CF2441" w:rsidRPr="00CF2441" w:rsidRDefault="00CF2441" w:rsidP="00FB2CE2">
            <w:r w:rsidRPr="00CF2441">
              <w:lastRenderedPageBreak/>
              <w:t>67</w:t>
            </w:r>
          </w:p>
        </w:tc>
        <w:tc>
          <w:tcPr>
            <w:tcW w:w="8635" w:type="dxa"/>
            <w:noWrap/>
            <w:hideMark/>
          </w:tcPr>
          <w:p w:rsidR="00CF2441" w:rsidRPr="00CF2441" w:rsidRDefault="00CF2441" w:rsidP="00FB2CE2">
            <w:r w:rsidRPr="00CF2441">
              <w:t>The time for video could have been taken for at least 10 minutes, properly describing in detail could be helpful. The video should be implemented in class in the absence of lecturer.</w:t>
            </w:r>
          </w:p>
        </w:tc>
      </w:tr>
      <w:tr w:rsidR="00CF2441" w:rsidRPr="00CF2441" w:rsidTr="00FB2CE2">
        <w:trPr>
          <w:trHeight w:val="300"/>
        </w:trPr>
        <w:tc>
          <w:tcPr>
            <w:tcW w:w="715" w:type="dxa"/>
            <w:noWrap/>
            <w:hideMark/>
          </w:tcPr>
          <w:p w:rsidR="00CF2441" w:rsidRPr="00CF2441" w:rsidRDefault="00CF2441" w:rsidP="00FB2CE2">
            <w:r w:rsidRPr="00CF2441">
              <w:t>68</w:t>
            </w:r>
          </w:p>
        </w:tc>
        <w:tc>
          <w:tcPr>
            <w:tcW w:w="8635" w:type="dxa"/>
            <w:noWrap/>
            <w:hideMark/>
          </w:tcPr>
          <w:p w:rsidR="00CF2441" w:rsidRPr="00CF2441" w:rsidRDefault="00CF2441" w:rsidP="00FB2CE2">
            <w:r w:rsidRPr="00CF2441">
              <w:t>Clarity needed.</w:t>
            </w:r>
          </w:p>
        </w:tc>
      </w:tr>
      <w:tr w:rsidR="00CF2441" w:rsidRPr="00CF2441" w:rsidTr="00FB2CE2">
        <w:trPr>
          <w:trHeight w:val="300"/>
        </w:trPr>
        <w:tc>
          <w:tcPr>
            <w:tcW w:w="715" w:type="dxa"/>
            <w:noWrap/>
            <w:hideMark/>
          </w:tcPr>
          <w:p w:rsidR="00CF2441" w:rsidRPr="00CF2441" w:rsidRDefault="00CF2441" w:rsidP="00FB2CE2">
            <w:r w:rsidRPr="00CF2441">
              <w:t>69</w:t>
            </w:r>
          </w:p>
        </w:tc>
        <w:tc>
          <w:tcPr>
            <w:tcW w:w="8635" w:type="dxa"/>
            <w:noWrap/>
            <w:hideMark/>
          </w:tcPr>
          <w:p w:rsidR="00CF2441" w:rsidRPr="00CF2441" w:rsidRDefault="00CF2441" w:rsidP="00FB2CE2">
            <w:r w:rsidRPr="00CF2441">
              <w:t xml:space="preserve">If it is possible change the format of the video or if it is uploaded on </w:t>
            </w:r>
            <w:r w:rsidR="004E7979" w:rsidRPr="00CF2441">
              <w:t>YouTube</w:t>
            </w:r>
            <w:r w:rsidRPr="00CF2441">
              <w:t>.</w:t>
            </w:r>
          </w:p>
        </w:tc>
      </w:tr>
      <w:tr w:rsidR="00CF2441" w:rsidRPr="00CF2441" w:rsidTr="00FB2CE2">
        <w:trPr>
          <w:trHeight w:val="300"/>
        </w:trPr>
        <w:tc>
          <w:tcPr>
            <w:tcW w:w="715" w:type="dxa"/>
            <w:noWrap/>
            <w:hideMark/>
          </w:tcPr>
          <w:p w:rsidR="00CF2441" w:rsidRPr="00CF2441" w:rsidRDefault="00CF2441" w:rsidP="00FB2CE2">
            <w:r w:rsidRPr="00CF2441">
              <w:t>70</w:t>
            </w:r>
          </w:p>
        </w:tc>
        <w:tc>
          <w:tcPr>
            <w:tcW w:w="8635" w:type="dxa"/>
            <w:noWrap/>
            <w:hideMark/>
          </w:tcPr>
          <w:p w:rsidR="00CF2441" w:rsidRPr="00CF2441" w:rsidRDefault="00CF2441" w:rsidP="00FB2CE2">
            <w:r w:rsidRPr="00CF2441">
              <w:t>The videos took some time to download and take up a lot of memory. However, they helped a lot before the test for revision.</w:t>
            </w:r>
          </w:p>
        </w:tc>
      </w:tr>
      <w:tr w:rsidR="00CF2441" w:rsidRPr="00CF2441" w:rsidTr="00FB2CE2">
        <w:trPr>
          <w:trHeight w:val="300"/>
        </w:trPr>
        <w:tc>
          <w:tcPr>
            <w:tcW w:w="715" w:type="dxa"/>
            <w:noWrap/>
            <w:hideMark/>
          </w:tcPr>
          <w:p w:rsidR="00CF2441" w:rsidRPr="00CF2441" w:rsidRDefault="00CF2441" w:rsidP="00FB2CE2">
            <w:r w:rsidRPr="00CF2441">
              <w:t>71</w:t>
            </w:r>
          </w:p>
        </w:tc>
        <w:tc>
          <w:tcPr>
            <w:tcW w:w="8635" w:type="dxa"/>
            <w:noWrap/>
            <w:hideMark/>
          </w:tcPr>
          <w:p w:rsidR="00CF2441" w:rsidRPr="00CF2441" w:rsidRDefault="00CF2441" w:rsidP="00FB2CE2">
            <w:r w:rsidRPr="00CF2441">
              <w:t>Maybe explain the most important topics a little more. However, the shortness of the videos is what makes them interesting.</w:t>
            </w:r>
          </w:p>
        </w:tc>
      </w:tr>
      <w:tr w:rsidR="00CF2441" w:rsidRPr="00CF2441" w:rsidTr="00FB2CE2">
        <w:trPr>
          <w:trHeight w:val="300"/>
        </w:trPr>
        <w:tc>
          <w:tcPr>
            <w:tcW w:w="715" w:type="dxa"/>
            <w:noWrap/>
            <w:hideMark/>
          </w:tcPr>
          <w:p w:rsidR="00CF2441" w:rsidRPr="00CF2441" w:rsidRDefault="00CF2441" w:rsidP="00FB2CE2">
            <w:r w:rsidRPr="00CF2441">
              <w:t>72</w:t>
            </w:r>
          </w:p>
        </w:tc>
        <w:tc>
          <w:tcPr>
            <w:tcW w:w="8635" w:type="dxa"/>
            <w:noWrap/>
            <w:hideMark/>
          </w:tcPr>
          <w:p w:rsidR="00CF2441" w:rsidRPr="00CF2441" w:rsidRDefault="00CF2441" w:rsidP="00FB2CE2">
            <w:r w:rsidRPr="00CF2441">
              <w:t xml:space="preserve">If you had time it would be better if small videos with moving figures are made instead of just explaining information. Maybe this can be used in case of concepts. </w:t>
            </w:r>
          </w:p>
        </w:tc>
      </w:tr>
      <w:tr w:rsidR="00CF2441" w:rsidRPr="00CF2441" w:rsidTr="00FB2CE2">
        <w:trPr>
          <w:trHeight w:val="300"/>
        </w:trPr>
        <w:tc>
          <w:tcPr>
            <w:tcW w:w="715" w:type="dxa"/>
            <w:noWrap/>
            <w:hideMark/>
          </w:tcPr>
          <w:p w:rsidR="00CF2441" w:rsidRPr="00CF2441" w:rsidRDefault="00CF2441" w:rsidP="00FB2CE2">
            <w:r w:rsidRPr="00CF2441">
              <w:t>73</w:t>
            </w:r>
          </w:p>
        </w:tc>
        <w:tc>
          <w:tcPr>
            <w:tcW w:w="8635" w:type="dxa"/>
            <w:noWrap/>
            <w:hideMark/>
          </w:tcPr>
          <w:p w:rsidR="00CF2441" w:rsidRPr="00CF2441" w:rsidRDefault="00CF2441" w:rsidP="00FB2CE2">
            <w:r w:rsidRPr="00CF2441">
              <w:t>May be sir, you can make videos on topics you did not teach (carbohydrates, proteins) so that we understand them better. We have a lot of uncleared doubts in those topics.</w:t>
            </w:r>
          </w:p>
        </w:tc>
      </w:tr>
      <w:tr w:rsidR="00CF2441" w:rsidRPr="00CF2441" w:rsidTr="00FB2CE2">
        <w:trPr>
          <w:trHeight w:val="300"/>
        </w:trPr>
        <w:tc>
          <w:tcPr>
            <w:tcW w:w="715" w:type="dxa"/>
            <w:noWrap/>
            <w:hideMark/>
          </w:tcPr>
          <w:p w:rsidR="00CF2441" w:rsidRPr="00CF2441" w:rsidRDefault="00CF2441" w:rsidP="00FB2CE2">
            <w:r w:rsidRPr="00CF2441">
              <w:t>74</w:t>
            </w:r>
          </w:p>
        </w:tc>
        <w:tc>
          <w:tcPr>
            <w:tcW w:w="8635" w:type="dxa"/>
            <w:noWrap/>
            <w:hideMark/>
          </w:tcPr>
          <w:p w:rsidR="00CF2441" w:rsidRPr="00CF2441" w:rsidRDefault="00CF2441" w:rsidP="00FB2CE2">
            <w:r w:rsidRPr="00CF2441">
              <w:t>Speak loudly, clearly and slowly.</w:t>
            </w:r>
          </w:p>
        </w:tc>
      </w:tr>
      <w:tr w:rsidR="00CF2441" w:rsidRPr="00CF2441" w:rsidTr="00FB2CE2">
        <w:trPr>
          <w:trHeight w:val="300"/>
        </w:trPr>
        <w:tc>
          <w:tcPr>
            <w:tcW w:w="715" w:type="dxa"/>
            <w:noWrap/>
            <w:hideMark/>
          </w:tcPr>
          <w:p w:rsidR="00CF2441" w:rsidRPr="00CF2441" w:rsidRDefault="00CF2441" w:rsidP="00FB2CE2">
            <w:r w:rsidRPr="00CF2441">
              <w:t>75</w:t>
            </w:r>
          </w:p>
        </w:tc>
        <w:tc>
          <w:tcPr>
            <w:tcW w:w="8635" w:type="dxa"/>
            <w:noWrap/>
            <w:hideMark/>
          </w:tcPr>
          <w:p w:rsidR="00CF2441" w:rsidRPr="00CF2441" w:rsidRDefault="00CF2441" w:rsidP="00FB2CE2">
            <w:r w:rsidRPr="00CF2441">
              <w:t>Maybe if you add new interesting content related or ask viva questions. But that wouldn't serve for quick revision. So, depends on your objective for making the videos. Revision? Sparking interest? I'd prefer sparking interest.</w:t>
            </w:r>
          </w:p>
        </w:tc>
      </w:tr>
      <w:tr w:rsidR="00CF2441" w:rsidRPr="00CF2441" w:rsidTr="00FB2CE2">
        <w:trPr>
          <w:trHeight w:val="300"/>
        </w:trPr>
        <w:tc>
          <w:tcPr>
            <w:tcW w:w="715" w:type="dxa"/>
            <w:noWrap/>
            <w:hideMark/>
          </w:tcPr>
          <w:p w:rsidR="00CF2441" w:rsidRPr="00CF2441" w:rsidRDefault="00CF2441" w:rsidP="00FB2CE2">
            <w:r w:rsidRPr="00CF2441">
              <w:t>76</w:t>
            </w:r>
          </w:p>
        </w:tc>
        <w:tc>
          <w:tcPr>
            <w:tcW w:w="8635" w:type="dxa"/>
            <w:noWrap/>
            <w:hideMark/>
          </w:tcPr>
          <w:p w:rsidR="00CF2441" w:rsidRPr="00CF2441" w:rsidRDefault="00CF2441" w:rsidP="00FB2CE2">
            <w:r w:rsidRPr="00CF2441">
              <w:t>Voice clarity not so great.</w:t>
            </w:r>
          </w:p>
        </w:tc>
      </w:tr>
    </w:tbl>
    <w:p w:rsidR="00FB2CE2" w:rsidRDefault="00FB2CE2" w:rsidP="00FB2CE2">
      <w:r>
        <w:lastRenderedPageBreak/>
        <w:t>Addit</w:t>
      </w:r>
      <w:r>
        <w:t>ional T</w:t>
      </w:r>
      <w:r>
        <w:t>able</w:t>
      </w:r>
      <w:r>
        <w:t xml:space="preserve"> 3. Student responses to item A2</w:t>
      </w:r>
      <w:r>
        <w:t>.</w:t>
      </w:r>
    </w:p>
    <w:p w:rsidR="00F05CBA" w:rsidRDefault="00F05CBA"/>
    <w:sectPr w:rsidR="00F05C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MzAztbA0MzUzMDRX0lEKTi0uzszPAykwrAUAPV1mwywAAAA="/>
  </w:docVars>
  <w:rsids>
    <w:rsidRoot w:val="00484F69"/>
    <w:rsid w:val="00484F69"/>
    <w:rsid w:val="004E7979"/>
    <w:rsid w:val="00CF2441"/>
    <w:rsid w:val="00F05CBA"/>
    <w:rsid w:val="00FB2C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896A0A-1D79-4090-A2E4-45A5651C6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24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806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42</Words>
  <Characters>5370</Characters>
  <Application>Microsoft Office Word</Application>
  <DocSecurity>0</DocSecurity>
  <Lines>44</Lines>
  <Paragraphs>12</Paragraphs>
  <ScaleCrop>false</ScaleCrop>
  <Company/>
  <LinksUpToDate>false</LinksUpToDate>
  <CharactersWithSpaces>6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R</dc:creator>
  <cp:keywords/>
  <dc:description/>
  <cp:lastModifiedBy>Anand R</cp:lastModifiedBy>
  <cp:revision>4</cp:revision>
  <dcterms:created xsi:type="dcterms:W3CDTF">2017-05-19T04:06:00Z</dcterms:created>
  <dcterms:modified xsi:type="dcterms:W3CDTF">2017-05-25T04:38:00Z</dcterms:modified>
</cp:coreProperties>
</file>